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DE6849B" w14:textId="3BE67D62" w:rsidR="008E78EB" w:rsidRDefault="00BA7C2C" w:rsidP="008E78EB">
      <w:pPr>
        <w:rPr>
          <w:b/>
        </w:rPr>
      </w:pPr>
      <w:r>
        <w:rPr>
          <w:b/>
        </w:rPr>
        <w:t>Appendix 7:</w:t>
      </w:r>
      <w:bookmarkStart w:id="0" w:name="_GoBack"/>
      <w:bookmarkEnd w:id="0"/>
      <w:r w:rsidR="008E78EB">
        <w:rPr>
          <w:b/>
        </w:rPr>
        <w:t xml:space="preserve"> Detailed requirements 2</w:t>
      </w:r>
    </w:p>
    <w:p w14:paraId="1C3F2CDA" w14:textId="77777777" w:rsidR="008E78EB" w:rsidRDefault="008E78EB" w:rsidP="00F40923">
      <w:pPr>
        <w:rPr>
          <w:b/>
        </w:rPr>
      </w:pPr>
    </w:p>
    <w:p w14:paraId="36A79734" w14:textId="57DD2E3F" w:rsidR="007B799C" w:rsidRPr="00D15F94" w:rsidRDefault="008E78EB" w:rsidP="00F40923">
      <w:pPr>
        <w:rPr>
          <w:b/>
        </w:rPr>
      </w:pPr>
      <w:r>
        <w:rPr>
          <w:b/>
        </w:rPr>
        <w:t>F</w:t>
      </w:r>
      <w:r w:rsidR="00CF1BA6" w:rsidRPr="0007632C">
        <w:rPr>
          <w:b/>
        </w:rPr>
        <w:t>it criteria</w:t>
      </w:r>
      <w:r>
        <w:rPr>
          <w:b/>
        </w:rPr>
        <w:t xml:space="preserve"> for</w:t>
      </w:r>
      <w:r w:rsidR="000174B5" w:rsidRPr="0007632C">
        <w:rPr>
          <w:b/>
        </w:rPr>
        <w:t xml:space="preserve"> non-functional requirements</w:t>
      </w:r>
    </w:p>
    <w:p w14:paraId="56607577" w14:textId="77777777" w:rsidR="007B799C" w:rsidRPr="00230726" w:rsidRDefault="007B799C" w:rsidP="007B799C">
      <w:pPr>
        <w:pStyle w:val="ListParagraph"/>
        <w:numPr>
          <w:ilvl w:val="0"/>
          <w:numId w:val="1"/>
        </w:numPr>
        <w:rPr>
          <w:i/>
        </w:rPr>
      </w:pPr>
      <w:r w:rsidRPr="00230726">
        <w:rPr>
          <w:i/>
        </w:rPr>
        <w:t>Look-and-feel requirements</w:t>
      </w:r>
    </w:p>
    <w:p w14:paraId="4D872C53" w14:textId="68B38578" w:rsidR="007B799C" w:rsidRDefault="007B799C" w:rsidP="007B799C">
      <w:pPr>
        <w:pStyle w:val="ListParagraph"/>
      </w:pPr>
      <w:r>
        <w:t>LF1: The system shall allow straightforward navigation.</w:t>
      </w:r>
    </w:p>
    <w:p w14:paraId="4A142A7B" w14:textId="4B988234" w:rsidR="004521E1" w:rsidRDefault="002E098B" w:rsidP="007B799C">
      <w:pPr>
        <w:pStyle w:val="ListParagraph"/>
      </w:pPr>
      <w:r>
        <w:t xml:space="preserve">Fit criterion: </w:t>
      </w:r>
      <w:r w:rsidR="004809DE">
        <w:t>The system shall be designed with one</w:t>
      </w:r>
      <w:r w:rsidR="0064088E">
        <w:t>-</w:t>
      </w:r>
      <w:r w:rsidR="004809DE">
        <w:t xml:space="preserve">page </w:t>
      </w:r>
      <w:r w:rsidR="0064088E">
        <w:t>layout</w:t>
      </w:r>
      <w:r w:rsidR="001F2BFA">
        <w:t>.</w:t>
      </w:r>
    </w:p>
    <w:p w14:paraId="73CE49D9" w14:textId="49CFFFE3" w:rsidR="002E098B" w:rsidRDefault="002E098B" w:rsidP="007B799C">
      <w:pPr>
        <w:pStyle w:val="ListParagraph"/>
      </w:pPr>
      <w:r>
        <w:t xml:space="preserve">Applies: </w:t>
      </w:r>
      <w:r w:rsidR="00C32309">
        <w:t>All use cases</w:t>
      </w:r>
      <w:r w:rsidR="001F2BFA">
        <w:t>.</w:t>
      </w:r>
    </w:p>
    <w:p w14:paraId="04F1C7E0" w14:textId="77777777" w:rsidR="002E098B" w:rsidRDefault="002E098B" w:rsidP="007B799C">
      <w:pPr>
        <w:pStyle w:val="ListParagraph"/>
      </w:pPr>
    </w:p>
    <w:p w14:paraId="55BC3AAD" w14:textId="6E501517" w:rsidR="007B799C" w:rsidRDefault="007B799C" w:rsidP="007B799C">
      <w:pPr>
        <w:pStyle w:val="ListParagraph"/>
      </w:pPr>
      <w:r>
        <w:t>LF2: The system shall have a modern look-and-feel.</w:t>
      </w:r>
    </w:p>
    <w:p w14:paraId="11460AB8" w14:textId="05A4DD49" w:rsidR="00092426" w:rsidRDefault="00092426" w:rsidP="007B799C">
      <w:pPr>
        <w:pStyle w:val="ListParagraph"/>
      </w:pPr>
      <w:r>
        <w:t xml:space="preserve">Fit criterion: </w:t>
      </w:r>
      <w:r w:rsidR="002D5585">
        <w:t>The system shall have flat design.</w:t>
      </w:r>
    </w:p>
    <w:p w14:paraId="20C9F3F7" w14:textId="6F357C91" w:rsidR="002D5585" w:rsidRDefault="002D5585" w:rsidP="007B799C">
      <w:pPr>
        <w:pStyle w:val="ListParagraph"/>
      </w:pPr>
      <w:r>
        <w:t>Applies: All use cases</w:t>
      </w:r>
      <w:r w:rsidR="00081716">
        <w:t>.</w:t>
      </w:r>
    </w:p>
    <w:p w14:paraId="3123E67A" w14:textId="77777777" w:rsidR="007B799C" w:rsidRDefault="007B799C" w:rsidP="007B799C">
      <w:pPr>
        <w:pStyle w:val="ListParagraph"/>
      </w:pPr>
    </w:p>
    <w:p w14:paraId="494D91D0" w14:textId="77777777" w:rsidR="007B799C" w:rsidRPr="00230726" w:rsidRDefault="007B799C" w:rsidP="007B799C">
      <w:pPr>
        <w:pStyle w:val="ListParagraph"/>
        <w:numPr>
          <w:ilvl w:val="0"/>
          <w:numId w:val="1"/>
        </w:numPr>
        <w:rPr>
          <w:i/>
        </w:rPr>
      </w:pPr>
      <w:r w:rsidRPr="00230726">
        <w:rPr>
          <w:i/>
        </w:rPr>
        <w:t>Usability and humanity requirements</w:t>
      </w:r>
    </w:p>
    <w:p w14:paraId="3FDFBAF2" w14:textId="20C1B606" w:rsidR="007B799C" w:rsidRDefault="007B799C" w:rsidP="007B799C">
      <w:pPr>
        <w:pStyle w:val="ListParagraph"/>
      </w:pPr>
      <w:r>
        <w:t>UH1: The system shall be easy to use for team leaders, operators, and managers.</w:t>
      </w:r>
    </w:p>
    <w:p w14:paraId="4270C48B" w14:textId="77777777" w:rsidR="008E7C76" w:rsidRDefault="008E7C76" w:rsidP="007B799C">
      <w:pPr>
        <w:pStyle w:val="ListParagraph"/>
      </w:pPr>
    </w:p>
    <w:p w14:paraId="229D8477" w14:textId="5BCC6378" w:rsidR="007300E8" w:rsidRDefault="00493FA8" w:rsidP="007B799C">
      <w:pPr>
        <w:pStyle w:val="ListParagraph"/>
      </w:pPr>
      <w:r>
        <w:t>UH1.a</w:t>
      </w:r>
      <w:r w:rsidR="004033B0">
        <w:t>: The system shall be easy to use for operators</w:t>
      </w:r>
      <w:r w:rsidR="00244D83">
        <w:t>.</w:t>
      </w:r>
    </w:p>
    <w:p w14:paraId="5F79A4BE" w14:textId="3FA02C70" w:rsidR="00244D83" w:rsidRDefault="00244D83" w:rsidP="00244D83">
      <w:pPr>
        <w:pStyle w:val="ListParagraph"/>
      </w:pPr>
      <w:r>
        <w:t xml:space="preserve">Fit criterion: </w:t>
      </w:r>
      <w:r w:rsidR="0063251B">
        <w:t>O</w:t>
      </w:r>
      <w:r w:rsidR="0049323A">
        <w:t>perator shall be able to activate and deactivate downtime imm</w:t>
      </w:r>
      <w:r w:rsidR="00455FEA">
        <w:t>e</w:t>
      </w:r>
      <w:r w:rsidR="0049323A">
        <w:t>di</w:t>
      </w:r>
      <w:r w:rsidR="00455FEA">
        <w:t>a</w:t>
      </w:r>
      <w:r w:rsidR="0049323A">
        <w:t>tely</w:t>
      </w:r>
      <w:r w:rsidR="00CF2A84">
        <w:t xml:space="preserve"> when the stoppage occurs. </w:t>
      </w:r>
      <w:r w:rsidR="00FB3AF1">
        <w:t>Operator shall be able t</w:t>
      </w:r>
      <w:r w:rsidR="00C12DC6">
        <w:t xml:space="preserve">o </w:t>
      </w:r>
      <w:r w:rsidR="00A36CE7">
        <w:t xml:space="preserve">locate </w:t>
      </w:r>
      <w:r w:rsidR="00F13B9B">
        <w:t xml:space="preserve">and use </w:t>
      </w:r>
      <w:r w:rsidR="00C12DC6">
        <w:t xml:space="preserve">contact team leader </w:t>
      </w:r>
      <w:r w:rsidR="006D39B9">
        <w:t>or</w:t>
      </w:r>
      <w:r w:rsidR="00C12DC6">
        <w:t xml:space="preserve"> request engineering </w:t>
      </w:r>
      <w:r w:rsidR="005513F1">
        <w:t xml:space="preserve">support </w:t>
      </w:r>
      <w:r w:rsidR="00034399">
        <w:t xml:space="preserve">functions </w:t>
      </w:r>
      <w:r w:rsidR="005513F1">
        <w:t xml:space="preserve">as soon as </w:t>
      </w:r>
      <w:r w:rsidR="00034399">
        <w:t>they appear.</w:t>
      </w:r>
      <w:r w:rsidR="005513F1">
        <w:t xml:space="preserve"> </w:t>
      </w:r>
      <w:r w:rsidR="00C12DC6">
        <w:t xml:space="preserve"> </w:t>
      </w:r>
    </w:p>
    <w:p w14:paraId="58B1FF83" w14:textId="6BDA2466" w:rsidR="00244D83" w:rsidRDefault="00244D83" w:rsidP="00244D83">
      <w:pPr>
        <w:pStyle w:val="ListParagraph"/>
      </w:pPr>
      <w:r>
        <w:t xml:space="preserve">Applies: </w:t>
      </w:r>
      <w:r w:rsidR="009A0209">
        <w:t>UC1, UC2, UC3, UC5</w:t>
      </w:r>
      <w:r w:rsidR="00503834">
        <w:t>.</w:t>
      </w:r>
    </w:p>
    <w:p w14:paraId="3CE034F6" w14:textId="005CA3C1" w:rsidR="002E404D" w:rsidRDefault="002E404D" w:rsidP="00244D83">
      <w:pPr>
        <w:pStyle w:val="ListParagraph"/>
      </w:pPr>
    </w:p>
    <w:p w14:paraId="7D02C32E" w14:textId="07858C40" w:rsidR="002E404D" w:rsidRDefault="002E404D" w:rsidP="00244D83">
      <w:pPr>
        <w:pStyle w:val="ListParagraph"/>
      </w:pPr>
      <w:r>
        <w:t>UH</w:t>
      </w:r>
      <w:r w:rsidR="008E7C76">
        <w:t>1.b: The system shall be easy to use for team leaders.</w:t>
      </w:r>
    </w:p>
    <w:p w14:paraId="296232CA" w14:textId="483C47B6" w:rsidR="009C1D2A" w:rsidRDefault="009C1D2A" w:rsidP="00244D83">
      <w:pPr>
        <w:pStyle w:val="ListParagraph"/>
      </w:pPr>
      <w:r>
        <w:t>Fit criterion: As for UH1.a</w:t>
      </w:r>
      <w:r w:rsidR="00F13B9B">
        <w:t xml:space="preserve"> except</w:t>
      </w:r>
      <w:r>
        <w:t xml:space="preserve"> </w:t>
      </w:r>
      <w:r w:rsidR="00CC27EF">
        <w:t>‘contact team leader’. T</w:t>
      </w:r>
      <w:r w:rsidR="00C805AE">
        <w:t>eam leader</w:t>
      </w:r>
      <w:r w:rsidR="009D4127">
        <w:t xml:space="preserve"> shall be able to </w:t>
      </w:r>
      <w:r w:rsidR="00D52FF8">
        <w:t xml:space="preserve">locate and </w:t>
      </w:r>
      <w:r w:rsidR="00AC7C17">
        <w:t xml:space="preserve">use </w:t>
      </w:r>
      <w:r w:rsidR="00D52FF8">
        <w:t>‘</w:t>
      </w:r>
      <w:r w:rsidR="00AC7C17">
        <w:t>contact manager</w:t>
      </w:r>
      <w:r w:rsidR="00D52FF8">
        <w:t>’</w:t>
      </w:r>
      <w:r w:rsidR="00AC7C17">
        <w:t xml:space="preserve"> function when stoppage duration exceeds 30 minutes.</w:t>
      </w:r>
      <w:r w:rsidR="00D52FF8">
        <w:t xml:space="preserve"> Team leader shall be </w:t>
      </w:r>
      <w:r w:rsidR="00BA4630">
        <w:t xml:space="preserve">able to input performance </w:t>
      </w:r>
      <w:r w:rsidR="00532509">
        <w:t>data within 1 minute. Team leader shall be able to review and correct daily report within 15 minutes.</w:t>
      </w:r>
    </w:p>
    <w:p w14:paraId="7691ACF5" w14:textId="2AB35E9B" w:rsidR="009C1D2A" w:rsidRDefault="009C1D2A" w:rsidP="00244D83">
      <w:pPr>
        <w:pStyle w:val="ListParagraph"/>
      </w:pPr>
      <w:r>
        <w:t>Applies:</w:t>
      </w:r>
      <w:r w:rsidR="00547107">
        <w:t xml:space="preserve"> </w:t>
      </w:r>
      <w:r w:rsidR="00F15D2E">
        <w:t>UC</w:t>
      </w:r>
      <w:r w:rsidR="00547107">
        <w:t xml:space="preserve">1, </w:t>
      </w:r>
      <w:r w:rsidR="00F15D2E">
        <w:t>UC</w:t>
      </w:r>
      <w:r w:rsidR="00547107">
        <w:t xml:space="preserve">3, </w:t>
      </w:r>
      <w:r w:rsidR="00CA747F">
        <w:t>UC</w:t>
      </w:r>
      <w:r w:rsidR="00547107">
        <w:t xml:space="preserve">4, </w:t>
      </w:r>
      <w:r w:rsidR="00CA747F">
        <w:t>UC</w:t>
      </w:r>
      <w:r w:rsidR="00547107">
        <w:t xml:space="preserve">5, </w:t>
      </w:r>
      <w:r w:rsidR="00CA747F">
        <w:t>UC</w:t>
      </w:r>
      <w:r w:rsidR="00547107">
        <w:t xml:space="preserve">6, </w:t>
      </w:r>
      <w:r w:rsidR="00CA747F">
        <w:t>UC</w:t>
      </w:r>
      <w:r w:rsidR="00547107">
        <w:t>7</w:t>
      </w:r>
      <w:r w:rsidR="00503834">
        <w:t>.</w:t>
      </w:r>
    </w:p>
    <w:p w14:paraId="7ED6AF6A" w14:textId="0D146ED2" w:rsidR="00BB6977" w:rsidRDefault="00BB6977" w:rsidP="00244D83">
      <w:pPr>
        <w:pStyle w:val="ListParagraph"/>
      </w:pPr>
    </w:p>
    <w:p w14:paraId="63EC24C3" w14:textId="2B1B4BF6" w:rsidR="00BB6977" w:rsidRDefault="00BB6977" w:rsidP="00244D83">
      <w:pPr>
        <w:pStyle w:val="ListParagraph"/>
      </w:pPr>
      <w:r>
        <w:t xml:space="preserve">UH1.c: The system shall be easy to use </w:t>
      </w:r>
      <w:r w:rsidR="00884669">
        <w:t>for managers.</w:t>
      </w:r>
    </w:p>
    <w:p w14:paraId="1DBFB25C" w14:textId="6A896496" w:rsidR="00884669" w:rsidRDefault="00884669" w:rsidP="00244D83">
      <w:pPr>
        <w:pStyle w:val="ListParagraph"/>
      </w:pPr>
      <w:r>
        <w:t>Fit criterion</w:t>
      </w:r>
      <w:r w:rsidR="004D7516">
        <w:t xml:space="preserve">: </w:t>
      </w:r>
      <w:r w:rsidR="00A67B4D">
        <w:t xml:space="preserve">Shift </w:t>
      </w:r>
      <w:r w:rsidR="00186308">
        <w:t xml:space="preserve">manager shall be able to </w:t>
      </w:r>
      <w:r w:rsidR="00D2136F">
        <w:t xml:space="preserve">select production line and </w:t>
      </w:r>
      <w:r w:rsidR="00186308">
        <w:t>navigate</w:t>
      </w:r>
      <w:r w:rsidR="004138F1">
        <w:t xml:space="preserve"> </w:t>
      </w:r>
      <w:r w:rsidR="0018251F">
        <w:t xml:space="preserve">between performance and efficiency data </w:t>
      </w:r>
      <w:r w:rsidR="005C762B">
        <w:t>imm</w:t>
      </w:r>
      <w:r w:rsidR="00C442F3">
        <w:t>e</w:t>
      </w:r>
      <w:r w:rsidR="005C762B">
        <w:t>di</w:t>
      </w:r>
      <w:r w:rsidR="00C442F3">
        <w:t>a</w:t>
      </w:r>
      <w:r w:rsidR="005C762B">
        <w:t>tely</w:t>
      </w:r>
      <w:r w:rsidR="0018251F">
        <w:t xml:space="preserve">. </w:t>
      </w:r>
      <w:r w:rsidR="00C442F3">
        <w:t>Manager shall be able to review and correct daily report within 15 minutes.</w:t>
      </w:r>
      <w:r w:rsidR="00202D35">
        <w:t xml:space="preserve"> Shift manager shall be able to </w:t>
      </w:r>
      <w:r w:rsidR="00E312F9">
        <w:t xml:space="preserve">locate historical </w:t>
      </w:r>
      <w:r w:rsidR="009F69EB">
        <w:t xml:space="preserve">performance and efficiency data for selected line </w:t>
      </w:r>
      <w:r w:rsidR="009F678A">
        <w:t xml:space="preserve">in less than 1 minute. </w:t>
      </w:r>
    </w:p>
    <w:p w14:paraId="1FF6BD29" w14:textId="3E413C65" w:rsidR="004D7516" w:rsidRDefault="004D7516" w:rsidP="00244D83">
      <w:pPr>
        <w:pStyle w:val="ListParagraph"/>
      </w:pPr>
      <w:r>
        <w:t xml:space="preserve">Applies: </w:t>
      </w:r>
      <w:r w:rsidR="008553ED">
        <w:t>UC6, UC7</w:t>
      </w:r>
      <w:r w:rsidR="00503834">
        <w:t>.</w:t>
      </w:r>
    </w:p>
    <w:p w14:paraId="4B10D2F4" w14:textId="77777777" w:rsidR="00244D83" w:rsidRDefault="00244D83" w:rsidP="007B799C">
      <w:pPr>
        <w:pStyle w:val="ListParagraph"/>
      </w:pPr>
    </w:p>
    <w:p w14:paraId="05139C5A" w14:textId="77777777" w:rsidR="007B799C" w:rsidRDefault="007B799C" w:rsidP="007B799C">
      <w:pPr>
        <w:pStyle w:val="ListParagraph"/>
      </w:pPr>
      <w:r>
        <w:t>UH2: The system shall be easy to learn for all users.</w:t>
      </w:r>
    </w:p>
    <w:p w14:paraId="5C61D247" w14:textId="50975DAC" w:rsidR="007B799C" w:rsidRDefault="007B799C" w:rsidP="007B799C">
      <w:pPr>
        <w:pStyle w:val="ListParagraph"/>
        <w:ind w:left="1440"/>
      </w:pPr>
      <w:r>
        <w:t>UH2.1: Typical user who previously dealt with stoppage sheets should be able to learn the main features of the UI without prior training.</w:t>
      </w:r>
    </w:p>
    <w:p w14:paraId="59F160DB" w14:textId="77777777" w:rsidR="00774C68" w:rsidRDefault="00774C68" w:rsidP="007B799C">
      <w:pPr>
        <w:pStyle w:val="ListParagraph"/>
        <w:ind w:left="1440"/>
      </w:pPr>
    </w:p>
    <w:p w14:paraId="0629EE60" w14:textId="24889900" w:rsidR="00246092" w:rsidRDefault="002E0E54" w:rsidP="007B799C">
      <w:pPr>
        <w:pStyle w:val="ListParagraph"/>
        <w:ind w:left="1440"/>
      </w:pPr>
      <w:r>
        <w:t xml:space="preserve">UH2.1.a: </w:t>
      </w:r>
      <w:r w:rsidR="001727F2">
        <w:t xml:space="preserve">Experienced team </w:t>
      </w:r>
      <w:r w:rsidR="002417B3">
        <w:t xml:space="preserve">leader/operator </w:t>
      </w:r>
      <w:r w:rsidR="00B510A2">
        <w:t>shall be able to learn the main features of the UI</w:t>
      </w:r>
      <w:r w:rsidR="001A6C6F">
        <w:t xml:space="preserve"> without prior training.</w:t>
      </w:r>
    </w:p>
    <w:p w14:paraId="44702C45" w14:textId="57F2DD6E" w:rsidR="001A6C6F" w:rsidRDefault="001A6C6F" w:rsidP="007B799C">
      <w:pPr>
        <w:pStyle w:val="ListParagraph"/>
        <w:ind w:left="1440"/>
      </w:pPr>
      <w:r>
        <w:lastRenderedPageBreak/>
        <w:t xml:space="preserve">Fit criterion: </w:t>
      </w:r>
      <w:r w:rsidR="00811602">
        <w:t xml:space="preserve">90% of experienced </w:t>
      </w:r>
      <w:r w:rsidR="008D3457">
        <w:t>t</w:t>
      </w:r>
      <w:r>
        <w:t>eam leader</w:t>
      </w:r>
      <w:r w:rsidR="008D3457">
        <w:t>s</w:t>
      </w:r>
      <w:r w:rsidR="002417B3">
        <w:t>/operator</w:t>
      </w:r>
      <w:r w:rsidR="008D3457">
        <w:t>s</w:t>
      </w:r>
      <w:r>
        <w:t xml:space="preserve"> shall be able to learn </w:t>
      </w:r>
      <w:r w:rsidR="00091890">
        <w:t xml:space="preserve">the main features of UI in less than </w:t>
      </w:r>
      <w:r w:rsidR="005F202D">
        <w:t>15</w:t>
      </w:r>
      <w:r w:rsidR="00091890">
        <w:t xml:space="preserve"> minutes</w:t>
      </w:r>
      <w:r w:rsidR="00135C0A">
        <w:t xml:space="preserve"> without training</w:t>
      </w:r>
      <w:r w:rsidR="00091890">
        <w:t>.</w:t>
      </w:r>
    </w:p>
    <w:p w14:paraId="5EAC9FC3" w14:textId="56C71338" w:rsidR="00774C68" w:rsidRDefault="00C776EC" w:rsidP="00286556">
      <w:pPr>
        <w:pStyle w:val="ListParagraph"/>
        <w:ind w:left="1440"/>
      </w:pPr>
      <w:r>
        <w:t>Applies: UC1,</w:t>
      </w:r>
      <w:r w:rsidR="007F59BA">
        <w:t xml:space="preserve"> UC2,</w:t>
      </w:r>
      <w:r>
        <w:t xml:space="preserve"> UC3, UC4, UC5, UC6, UC7.</w:t>
      </w:r>
    </w:p>
    <w:p w14:paraId="31EC481D" w14:textId="77777777" w:rsidR="00774C68" w:rsidRDefault="00774C68" w:rsidP="007B799C">
      <w:pPr>
        <w:pStyle w:val="ListParagraph"/>
        <w:ind w:left="1440"/>
      </w:pPr>
    </w:p>
    <w:p w14:paraId="2FCCE6BB" w14:textId="4F36A4F8" w:rsidR="007B799C" w:rsidRDefault="007B799C" w:rsidP="007B799C">
      <w:pPr>
        <w:pStyle w:val="ListParagraph"/>
        <w:ind w:left="1440"/>
      </w:pPr>
      <w:r>
        <w:t xml:space="preserve">UH2.2: </w:t>
      </w:r>
      <w:r w:rsidR="00E938EB">
        <w:t>All n</w:t>
      </w:r>
      <w:r w:rsidR="000B172A">
        <w:t>on</w:t>
      </w:r>
      <w:r w:rsidR="00DF7256">
        <w:t>-</w:t>
      </w:r>
      <w:r w:rsidR="000B172A">
        <w:t>experienced</w:t>
      </w:r>
      <w:r>
        <w:t xml:space="preserve"> users should understand all the features of UI after </w:t>
      </w:r>
      <w:r w:rsidR="000B172A">
        <w:t xml:space="preserve">short </w:t>
      </w:r>
      <w:r>
        <w:t>training.</w:t>
      </w:r>
    </w:p>
    <w:p w14:paraId="08540E8C" w14:textId="18C17388" w:rsidR="00DF7256" w:rsidRDefault="00DF7256" w:rsidP="007B799C">
      <w:pPr>
        <w:pStyle w:val="ListParagraph"/>
        <w:ind w:left="1440"/>
      </w:pPr>
      <w:r>
        <w:t>Fit criterion</w:t>
      </w:r>
      <w:r w:rsidR="00811602">
        <w:t>: All users</w:t>
      </w:r>
      <w:r w:rsidR="006C1141">
        <w:t xml:space="preserve"> shall be able to use the system after training no longer than 45 minutes.</w:t>
      </w:r>
    </w:p>
    <w:p w14:paraId="5079FA14" w14:textId="1E373AE4" w:rsidR="006C1141" w:rsidRDefault="006C1141" w:rsidP="007B799C">
      <w:pPr>
        <w:pStyle w:val="ListParagraph"/>
        <w:ind w:left="1440"/>
      </w:pPr>
      <w:r>
        <w:t>Applies: All use cases.</w:t>
      </w:r>
    </w:p>
    <w:p w14:paraId="62BC4DDA" w14:textId="77777777" w:rsidR="007B799C" w:rsidRDefault="007B799C" w:rsidP="007B799C">
      <w:pPr>
        <w:pStyle w:val="ListParagraph"/>
        <w:ind w:left="1440"/>
      </w:pPr>
    </w:p>
    <w:p w14:paraId="6D038DB1" w14:textId="77777777" w:rsidR="007B799C" w:rsidRPr="00230726" w:rsidRDefault="007B799C" w:rsidP="007B799C">
      <w:pPr>
        <w:pStyle w:val="ListParagraph"/>
        <w:numPr>
          <w:ilvl w:val="0"/>
          <w:numId w:val="1"/>
        </w:numPr>
        <w:rPr>
          <w:i/>
        </w:rPr>
      </w:pPr>
      <w:r w:rsidRPr="00230726">
        <w:rPr>
          <w:i/>
        </w:rPr>
        <w:t>Performance requirements</w:t>
      </w:r>
    </w:p>
    <w:p w14:paraId="3C5FB5EA" w14:textId="60776836" w:rsidR="007B799C" w:rsidRDefault="007B799C" w:rsidP="007B799C">
      <w:pPr>
        <w:pStyle w:val="ListParagraph"/>
      </w:pPr>
      <w:r>
        <w:t xml:space="preserve">P1: </w:t>
      </w:r>
      <w:r w:rsidRPr="00F628CB">
        <w:t>The system shall have high availability.</w:t>
      </w:r>
    </w:p>
    <w:p w14:paraId="5FE5BFAC" w14:textId="5C11F895" w:rsidR="007539D5" w:rsidRDefault="007539D5" w:rsidP="007B799C">
      <w:pPr>
        <w:pStyle w:val="ListParagraph"/>
      </w:pPr>
      <w:r>
        <w:t xml:space="preserve">Fit criterion: The system </w:t>
      </w:r>
      <w:r w:rsidR="00204A10">
        <w:t xml:space="preserve">shall be available in 99.99% of </w:t>
      </w:r>
      <w:r w:rsidR="0067761E">
        <w:t>production time.</w:t>
      </w:r>
    </w:p>
    <w:p w14:paraId="387A63F1" w14:textId="78DB6ACF" w:rsidR="00F27A12" w:rsidRDefault="00F27A12" w:rsidP="007B799C">
      <w:pPr>
        <w:pStyle w:val="ListParagraph"/>
      </w:pPr>
      <w:r>
        <w:t>Applies: All use cases.</w:t>
      </w:r>
    </w:p>
    <w:p w14:paraId="149D7439" w14:textId="77777777" w:rsidR="00F27A12" w:rsidRDefault="00F27A12" w:rsidP="007B799C">
      <w:pPr>
        <w:pStyle w:val="ListParagraph"/>
      </w:pPr>
    </w:p>
    <w:p w14:paraId="14ECE39C" w14:textId="77777777" w:rsidR="00F27A12" w:rsidRDefault="007B799C" w:rsidP="007B799C">
      <w:pPr>
        <w:pStyle w:val="ListParagraph"/>
      </w:pPr>
      <w:r>
        <w:t>P2: The system shall respond to user requests immediately.</w:t>
      </w:r>
    </w:p>
    <w:p w14:paraId="5D92FC1C" w14:textId="0C95EFF8" w:rsidR="00F27A12" w:rsidRDefault="00F27A12" w:rsidP="007B799C">
      <w:pPr>
        <w:pStyle w:val="ListParagraph"/>
      </w:pPr>
      <w:r>
        <w:t xml:space="preserve">Fit criterion: All user’s requests shall be processed in less than </w:t>
      </w:r>
      <w:r w:rsidR="00D65313">
        <w:t>5</w:t>
      </w:r>
      <w:r>
        <w:t xml:space="preserve"> seconds.</w:t>
      </w:r>
    </w:p>
    <w:p w14:paraId="3ED29A2A" w14:textId="0F0CA876" w:rsidR="007B799C" w:rsidRDefault="00F27A12" w:rsidP="007B799C">
      <w:pPr>
        <w:pStyle w:val="ListParagraph"/>
      </w:pPr>
      <w:r>
        <w:t>Applies: All use cases.</w:t>
      </w:r>
      <w:r w:rsidR="007B799C">
        <w:t xml:space="preserve"> </w:t>
      </w:r>
    </w:p>
    <w:p w14:paraId="30711407" w14:textId="77777777" w:rsidR="007B799C" w:rsidRDefault="007B799C" w:rsidP="007B799C">
      <w:pPr>
        <w:pStyle w:val="ListParagraph"/>
      </w:pPr>
    </w:p>
    <w:p w14:paraId="7D1A110E" w14:textId="77777777" w:rsidR="007B799C" w:rsidRPr="00230726" w:rsidRDefault="007B799C" w:rsidP="007B799C">
      <w:pPr>
        <w:pStyle w:val="ListParagraph"/>
        <w:numPr>
          <w:ilvl w:val="0"/>
          <w:numId w:val="1"/>
        </w:numPr>
        <w:rPr>
          <w:i/>
        </w:rPr>
      </w:pPr>
      <w:r w:rsidRPr="00230726">
        <w:rPr>
          <w:i/>
        </w:rPr>
        <w:t>Operational and environmental requirements</w:t>
      </w:r>
    </w:p>
    <w:p w14:paraId="6C0D2EFC" w14:textId="168ABD80" w:rsidR="007B799C" w:rsidRDefault="007B799C" w:rsidP="007B799C">
      <w:pPr>
        <w:pStyle w:val="ListParagraph"/>
      </w:pPr>
      <w:r>
        <w:t>OE1: The system shall operate within large manufacturing environment and a single on-premises server.</w:t>
      </w:r>
    </w:p>
    <w:p w14:paraId="63948787" w14:textId="65DFE1D2" w:rsidR="00146FD2" w:rsidRDefault="00146FD2" w:rsidP="007B799C">
      <w:pPr>
        <w:pStyle w:val="ListParagraph"/>
      </w:pPr>
      <w:r>
        <w:t>Fit criterion: Self-contained.</w:t>
      </w:r>
    </w:p>
    <w:p w14:paraId="58E71712" w14:textId="0FC15CFF" w:rsidR="00146FD2" w:rsidRDefault="00146FD2" w:rsidP="007B799C">
      <w:pPr>
        <w:pStyle w:val="ListParagraph"/>
      </w:pPr>
      <w:r>
        <w:t>Applies: All use cases</w:t>
      </w:r>
      <w:r w:rsidR="00D42DE6">
        <w:t>.</w:t>
      </w:r>
    </w:p>
    <w:p w14:paraId="50D05EC6" w14:textId="77777777" w:rsidR="007B799C" w:rsidRDefault="007B799C" w:rsidP="007B799C">
      <w:pPr>
        <w:pStyle w:val="ListParagraph"/>
      </w:pPr>
      <w:r>
        <w:t xml:space="preserve"> </w:t>
      </w:r>
    </w:p>
    <w:p w14:paraId="64D0BB0D" w14:textId="77777777" w:rsidR="007B799C" w:rsidRPr="00230726" w:rsidRDefault="007B799C" w:rsidP="007B799C">
      <w:pPr>
        <w:pStyle w:val="ListParagraph"/>
        <w:numPr>
          <w:ilvl w:val="0"/>
          <w:numId w:val="1"/>
        </w:numPr>
        <w:rPr>
          <w:i/>
        </w:rPr>
      </w:pPr>
      <w:r w:rsidRPr="00230726">
        <w:rPr>
          <w:i/>
        </w:rPr>
        <w:t>Security requirements</w:t>
      </w:r>
    </w:p>
    <w:p w14:paraId="36A4DBDB" w14:textId="388FF006" w:rsidR="007B799C" w:rsidRDefault="007B799C" w:rsidP="007B799C">
      <w:pPr>
        <w:pStyle w:val="ListParagraph"/>
      </w:pPr>
      <w:r>
        <w:t>S1: The system shall limit the information displayed depending on the user’s role.</w:t>
      </w:r>
    </w:p>
    <w:p w14:paraId="04F7EC20" w14:textId="17115B08" w:rsidR="0088535B" w:rsidRDefault="002712C5" w:rsidP="007B799C">
      <w:pPr>
        <w:pStyle w:val="ListParagraph"/>
      </w:pPr>
      <w:r>
        <w:t xml:space="preserve">Fit criterion: </w:t>
      </w:r>
      <w:r w:rsidR="00F521D5">
        <w:t>No more than one breach per year shall occur.</w:t>
      </w:r>
    </w:p>
    <w:p w14:paraId="289F0120" w14:textId="0FDE07E4" w:rsidR="002712C5" w:rsidRDefault="002712C5" w:rsidP="007B799C">
      <w:pPr>
        <w:pStyle w:val="ListParagraph"/>
      </w:pPr>
      <w:r>
        <w:t>Applies:</w:t>
      </w:r>
      <w:r w:rsidR="00F521D5">
        <w:t xml:space="preserve"> All use cases.</w:t>
      </w:r>
    </w:p>
    <w:p w14:paraId="06EEAFE3" w14:textId="77777777" w:rsidR="002712C5" w:rsidRDefault="002712C5" w:rsidP="007B799C">
      <w:pPr>
        <w:pStyle w:val="ListParagraph"/>
      </w:pPr>
    </w:p>
    <w:p w14:paraId="6D933D3E" w14:textId="77777777" w:rsidR="007B799C" w:rsidRDefault="007B799C" w:rsidP="007B799C">
      <w:pPr>
        <w:pStyle w:val="ListParagraph"/>
      </w:pPr>
      <w:r>
        <w:t>S2: Only managers/team leaders shall be able to update performance data.</w:t>
      </w:r>
    </w:p>
    <w:p w14:paraId="53E18254" w14:textId="74FE6473" w:rsidR="00F521D5" w:rsidRDefault="00F521D5" w:rsidP="007B799C">
      <w:pPr>
        <w:pStyle w:val="ListParagraph"/>
      </w:pPr>
      <w:r>
        <w:t>Fit criterion: No breaches shall occur.</w:t>
      </w:r>
    </w:p>
    <w:p w14:paraId="0D51BBD1" w14:textId="3614FD3D" w:rsidR="00F521D5" w:rsidRDefault="00F521D5" w:rsidP="007B799C">
      <w:pPr>
        <w:pStyle w:val="ListParagraph"/>
      </w:pPr>
      <w:r>
        <w:t>Applies: UC6, UC7.</w:t>
      </w:r>
    </w:p>
    <w:p w14:paraId="54B3DDD9" w14:textId="77777777" w:rsidR="00F521D5" w:rsidRDefault="00F521D5" w:rsidP="007B799C">
      <w:pPr>
        <w:pStyle w:val="ListParagraph"/>
      </w:pPr>
    </w:p>
    <w:p w14:paraId="44A167D0" w14:textId="77777777" w:rsidR="007B799C" w:rsidRDefault="007B799C" w:rsidP="007B799C">
      <w:pPr>
        <w:pStyle w:val="ListParagraph"/>
      </w:pPr>
      <w:r>
        <w:t>S3: Only system’s administrator shall be able to add/remove users.</w:t>
      </w:r>
    </w:p>
    <w:p w14:paraId="5E43EA85" w14:textId="310A39F5" w:rsidR="00F521D5" w:rsidRDefault="00F521D5" w:rsidP="007B799C">
      <w:pPr>
        <w:pStyle w:val="ListParagraph"/>
      </w:pPr>
      <w:r>
        <w:t>Fit criterion: No breaches shall occur.</w:t>
      </w:r>
    </w:p>
    <w:p w14:paraId="6E88E20E" w14:textId="705E2B77" w:rsidR="00F521D5" w:rsidRDefault="00F521D5" w:rsidP="007B799C">
      <w:pPr>
        <w:pStyle w:val="ListParagraph"/>
      </w:pPr>
      <w:r>
        <w:t>Applies: UC8, UC9.</w:t>
      </w:r>
    </w:p>
    <w:p w14:paraId="2210C17B" w14:textId="77777777" w:rsidR="00F521D5" w:rsidRDefault="00F521D5" w:rsidP="007B799C">
      <w:pPr>
        <w:pStyle w:val="ListParagraph"/>
      </w:pPr>
    </w:p>
    <w:p w14:paraId="6712F74C" w14:textId="5CC0421A" w:rsidR="007B799C" w:rsidRDefault="007B799C" w:rsidP="007B799C">
      <w:pPr>
        <w:pStyle w:val="ListParagraph"/>
      </w:pPr>
      <w:r>
        <w:t xml:space="preserve">S5: Historical data </w:t>
      </w:r>
      <w:r w:rsidR="00F521D5">
        <w:t>shall</w:t>
      </w:r>
      <w:r>
        <w:t xml:space="preserve"> not be alterable.</w:t>
      </w:r>
    </w:p>
    <w:p w14:paraId="56B4D12F" w14:textId="768635A4" w:rsidR="00F521D5" w:rsidRDefault="00F521D5" w:rsidP="007B799C">
      <w:pPr>
        <w:pStyle w:val="ListParagraph"/>
      </w:pPr>
      <w:r>
        <w:t>Fit criterion: View only mode for historical performance and efficiency data shall be available.</w:t>
      </w:r>
    </w:p>
    <w:p w14:paraId="71C9EDEF" w14:textId="15C4DD40" w:rsidR="00F521D5" w:rsidRDefault="00F521D5" w:rsidP="007B799C">
      <w:pPr>
        <w:pStyle w:val="ListParagraph"/>
      </w:pPr>
      <w:r>
        <w:t>Applies: UC10.</w:t>
      </w:r>
    </w:p>
    <w:p w14:paraId="77B8D2B5" w14:textId="77777777" w:rsidR="00F521D5" w:rsidRDefault="00F521D5" w:rsidP="007B799C">
      <w:pPr>
        <w:pStyle w:val="ListParagraph"/>
      </w:pPr>
    </w:p>
    <w:p w14:paraId="5DA5FE24" w14:textId="47D2A163" w:rsidR="007B799C" w:rsidRDefault="007B799C" w:rsidP="007B799C">
      <w:pPr>
        <w:pStyle w:val="ListParagraph"/>
      </w:pPr>
      <w:r>
        <w:t xml:space="preserve">S6: The system shall </w:t>
      </w:r>
      <w:r w:rsidR="00F521D5">
        <w:t>require</w:t>
      </w:r>
      <w:r>
        <w:t xml:space="preserve"> password protected access at different levels.</w:t>
      </w:r>
    </w:p>
    <w:p w14:paraId="3C689FB7" w14:textId="6EAAAE45" w:rsidR="00F521D5" w:rsidRDefault="00F521D5" w:rsidP="007B799C">
      <w:pPr>
        <w:pStyle w:val="ListParagraph"/>
      </w:pPr>
      <w:r>
        <w:t>Fit criterion: No more than one breach per year shall occur.</w:t>
      </w:r>
    </w:p>
    <w:p w14:paraId="24EC852E" w14:textId="20BDEFC8" w:rsidR="00F521D5" w:rsidRDefault="00F521D5" w:rsidP="007B799C">
      <w:pPr>
        <w:pStyle w:val="ListParagraph"/>
      </w:pPr>
      <w:r>
        <w:lastRenderedPageBreak/>
        <w:t>Applies: All use cases.</w:t>
      </w:r>
    </w:p>
    <w:p w14:paraId="44139B9F" w14:textId="77777777" w:rsidR="007B799C" w:rsidRDefault="007B799C" w:rsidP="007B799C">
      <w:pPr>
        <w:pStyle w:val="ListParagraph"/>
      </w:pPr>
    </w:p>
    <w:p w14:paraId="3F45F5DC" w14:textId="77777777" w:rsidR="007B799C" w:rsidRPr="00230726" w:rsidRDefault="007B799C" w:rsidP="007B799C">
      <w:pPr>
        <w:pStyle w:val="ListParagraph"/>
        <w:numPr>
          <w:ilvl w:val="0"/>
          <w:numId w:val="1"/>
        </w:numPr>
        <w:rPr>
          <w:i/>
        </w:rPr>
      </w:pPr>
      <w:r w:rsidRPr="00230726">
        <w:rPr>
          <w:i/>
        </w:rPr>
        <w:t>Legal requirements</w:t>
      </w:r>
    </w:p>
    <w:p w14:paraId="79F5BD41" w14:textId="77777777" w:rsidR="007B799C" w:rsidRDefault="007B799C" w:rsidP="007B799C">
      <w:pPr>
        <w:pStyle w:val="ListParagraph"/>
      </w:pPr>
      <w:r>
        <w:t>L1: The system shall operate in accordance with local law.</w:t>
      </w:r>
    </w:p>
    <w:p w14:paraId="31A49CBB" w14:textId="6CDBDB61" w:rsidR="00F521D5" w:rsidRDefault="00F521D5" w:rsidP="007B799C">
      <w:pPr>
        <w:pStyle w:val="ListParagraph"/>
      </w:pPr>
      <w:r>
        <w:t>Fit criterion: The system shall comply with GDPR 2018.</w:t>
      </w:r>
    </w:p>
    <w:p w14:paraId="131D79F1" w14:textId="608CD251" w:rsidR="00F521D5" w:rsidRDefault="00230726" w:rsidP="007B799C">
      <w:pPr>
        <w:pStyle w:val="ListParagraph"/>
      </w:pPr>
      <w:r>
        <w:t>Applies: All use cases.</w:t>
      </w:r>
    </w:p>
    <w:p w14:paraId="2BE53B3E" w14:textId="77777777" w:rsidR="000174B5" w:rsidRPr="000174B5" w:rsidRDefault="000174B5"/>
    <w:sectPr w:rsidR="000174B5" w:rsidRPr="000174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FC046B3"/>
    <w:multiLevelType w:val="hybridMultilevel"/>
    <w:tmpl w:val="2D2C79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G0MLU0NDMxMjIxMjNS0lEKTi0uzszPAykwqgUAjhGvsiwAAAA="/>
  </w:docVars>
  <w:rsids>
    <w:rsidRoot w:val="00581E66"/>
    <w:rsid w:val="000174B5"/>
    <w:rsid w:val="00034399"/>
    <w:rsid w:val="0007632C"/>
    <w:rsid w:val="00076DD6"/>
    <w:rsid w:val="00081716"/>
    <w:rsid w:val="00091890"/>
    <w:rsid w:val="00092426"/>
    <w:rsid w:val="000B172A"/>
    <w:rsid w:val="00135C0A"/>
    <w:rsid w:val="00146FD2"/>
    <w:rsid w:val="001727F2"/>
    <w:rsid w:val="0018251F"/>
    <w:rsid w:val="00186308"/>
    <w:rsid w:val="001A6C6F"/>
    <w:rsid w:val="001F2BFA"/>
    <w:rsid w:val="00202D35"/>
    <w:rsid w:val="00204A10"/>
    <w:rsid w:val="00230726"/>
    <w:rsid w:val="002417B3"/>
    <w:rsid w:val="00244D83"/>
    <w:rsid w:val="00246092"/>
    <w:rsid w:val="002712C5"/>
    <w:rsid w:val="00286556"/>
    <w:rsid w:val="002D5585"/>
    <w:rsid w:val="002E098B"/>
    <w:rsid w:val="002E0E54"/>
    <w:rsid w:val="002E404D"/>
    <w:rsid w:val="004033B0"/>
    <w:rsid w:val="004138F1"/>
    <w:rsid w:val="004521E1"/>
    <w:rsid w:val="00455FEA"/>
    <w:rsid w:val="004809DE"/>
    <w:rsid w:val="0049323A"/>
    <w:rsid w:val="00493FA8"/>
    <w:rsid w:val="004D2EE7"/>
    <w:rsid w:val="004D7516"/>
    <w:rsid w:val="00503834"/>
    <w:rsid w:val="00532509"/>
    <w:rsid w:val="00547107"/>
    <w:rsid w:val="0054745B"/>
    <w:rsid w:val="005513F1"/>
    <w:rsid w:val="00581E66"/>
    <w:rsid w:val="005C762B"/>
    <w:rsid w:val="005F07A7"/>
    <w:rsid w:val="005F202D"/>
    <w:rsid w:val="0063251B"/>
    <w:rsid w:val="0064088E"/>
    <w:rsid w:val="0067761E"/>
    <w:rsid w:val="006C1141"/>
    <w:rsid w:val="006D39B9"/>
    <w:rsid w:val="007300E8"/>
    <w:rsid w:val="007539D5"/>
    <w:rsid w:val="00774C68"/>
    <w:rsid w:val="007B799C"/>
    <w:rsid w:val="007F59BA"/>
    <w:rsid w:val="00811602"/>
    <w:rsid w:val="008553ED"/>
    <w:rsid w:val="00857F3D"/>
    <w:rsid w:val="00884669"/>
    <w:rsid w:val="0088535B"/>
    <w:rsid w:val="00895393"/>
    <w:rsid w:val="008D3457"/>
    <w:rsid w:val="008E78EB"/>
    <w:rsid w:val="008E7C76"/>
    <w:rsid w:val="009923D1"/>
    <w:rsid w:val="009A0209"/>
    <w:rsid w:val="009C1D2A"/>
    <w:rsid w:val="009D4127"/>
    <w:rsid w:val="009F678A"/>
    <w:rsid w:val="009F69EB"/>
    <w:rsid w:val="00A36CE7"/>
    <w:rsid w:val="00A67B4D"/>
    <w:rsid w:val="00AC7C17"/>
    <w:rsid w:val="00B13020"/>
    <w:rsid w:val="00B510A2"/>
    <w:rsid w:val="00BA4630"/>
    <w:rsid w:val="00BA7C2C"/>
    <w:rsid w:val="00BB6977"/>
    <w:rsid w:val="00C12DC6"/>
    <w:rsid w:val="00C32309"/>
    <w:rsid w:val="00C442F3"/>
    <w:rsid w:val="00C776EC"/>
    <w:rsid w:val="00C805AE"/>
    <w:rsid w:val="00CA747F"/>
    <w:rsid w:val="00CC27EF"/>
    <w:rsid w:val="00CF1BA6"/>
    <w:rsid w:val="00CF2A84"/>
    <w:rsid w:val="00D2136F"/>
    <w:rsid w:val="00D42DE6"/>
    <w:rsid w:val="00D52FF8"/>
    <w:rsid w:val="00D65313"/>
    <w:rsid w:val="00DF7256"/>
    <w:rsid w:val="00E312F9"/>
    <w:rsid w:val="00E938EB"/>
    <w:rsid w:val="00ED300B"/>
    <w:rsid w:val="00F13B9B"/>
    <w:rsid w:val="00F15D2E"/>
    <w:rsid w:val="00F27A12"/>
    <w:rsid w:val="00F40923"/>
    <w:rsid w:val="00F521D5"/>
    <w:rsid w:val="00FB3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28C7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99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9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3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z Chlodnicki</dc:creator>
  <cp:keywords/>
  <dc:description/>
  <cp:lastModifiedBy>Lukas</cp:lastModifiedBy>
  <cp:revision>95</cp:revision>
  <dcterms:created xsi:type="dcterms:W3CDTF">2018-07-02T06:18:00Z</dcterms:created>
  <dcterms:modified xsi:type="dcterms:W3CDTF">2018-07-10T15:27:00Z</dcterms:modified>
</cp:coreProperties>
</file>